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1D28E" w14:textId="77777777" w:rsidR="0010416F" w:rsidRDefault="00455E53">
      <w:pPr>
        <w:pStyle w:val="Heading1"/>
      </w:pPr>
      <w:bookmarkStart w:id="0" w:name="header-n0"/>
      <w:r>
        <w:t>Template for Remote Work Coordination</w:t>
      </w:r>
      <w:bookmarkEnd w:id="0"/>
    </w:p>
    <w:p w14:paraId="07B7783E" w14:textId="77777777" w:rsidR="0010416F" w:rsidRDefault="00455E53">
      <w:pPr>
        <w:pStyle w:val="Heading2"/>
      </w:pPr>
      <w:bookmarkStart w:id="1" w:name="header-n2"/>
      <w:r>
        <w:t>1. Introduction</w:t>
      </w:r>
      <w:bookmarkEnd w:id="1"/>
    </w:p>
    <w:p w14:paraId="248C9028" w14:textId="77777777" w:rsidR="0010416F" w:rsidRDefault="00455E53">
      <w:pPr>
        <w:pStyle w:val="FirstParagraph"/>
      </w:pPr>
      <w:r>
        <w:t>What's this document and why do we need it?</w:t>
      </w:r>
      <w:r>
        <w:br/>
        <w:t>→ Explain the purpose of this document.</w:t>
      </w:r>
    </w:p>
    <w:p w14:paraId="3F8319C2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2" w:name="header-n4"/>
      <w:r>
        <w:t>Example:</w:t>
      </w:r>
      <w:bookmarkEnd w:id="2"/>
    </w:p>
    <w:p w14:paraId="23800F67" w14:textId="75DD24C2" w:rsidR="0010416F" w:rsidRDefault="00455E53">
      <w:pPr>
        <w:pStyle w:val="BlockText"/>
      </w:pPr>
      <w:r>
        <w:t xml:space="preserve">From now on, we are a remote team. Everyone is required to work from home until further notice. This document is our single source of truth for </w:t>
      </w:r>
      <w:r>
        <w:rPr>
          <w:i/>
        </w:rPr>
        <w:t>how</w:t>
      </w:r>
      <w:r>
        <w:t xml:space="preserve"> we do remote work, how we communicate and coordinate our work in the upcoming time. It will be periodically </w:t>
      </w:r>
      <w:r>
        <w:t>updated. We will start with this setup and adapt based on new insights and learnings.</w:t>
      </w:r>
    </w:p>
    <w:p w14:paraId="3FD82E66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02DBB9CA" w14:textId="77777777" w:rsidR="0010416F" w:rsidRDefault="00455E53">
      <w:pPr>
        <w:pStyle w:val="Heading2"/>
      </w:pPr>
      <w:bookmarkStart w:id="3" w:name="header-n7"/>
      <w:r>
        <w:t>2. Reason Why</w:t>
      </w:r>
      <w:bookmarkEnd w:id="3"/>
    </w:p>
    <w:p w14:paraId="427325EB" w14:textId="77777777" w:rsidR="0010416F" w:rsidRDefault="00455E53">
      <w:pPr>
        <w:pStyle w:val="FirstParagraph"/>
      </w:pPr>
      <w:r>
        <w:t>Why is this change necessary?</w:t>
      </w:r>
      <w:r>
        <w:br/>
        <w:t>→ Make sure your team understands the necessity for switching to remote work.</w:t>
      </w:r>
    </w:p>
    <w:p w14:paraId="5682704E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4" w:name="header-n9"/>
      <w:r>
        <w:t>Example:</w:t>
      </w:r>
      <w:bookmarkEnd w:id="4"/>
    </w:p>
    <w:p w14:paraId="651B3933" w14:textId="77777777" w:rsidR="0010416F" w:rsidRDefault="00455E53">
      <w:pPr>
        <w:pStyle w:val="BlockText"/>
      </w:pPr>
      <w:r>
        <w:t>We want to act responsibly and do our b</w:t>
      </w:r>
      <w:r>
        <w:t xml:space="preserve">est to reduce the spread of the corona virus. Taking action early can save a lot of lives. (We will be fine most likely even if we do get infected, but older people and people with precondictions won't be and might die from the virus.) </w:t>
      </w:r>
    </w:p>
    <w:p w14:paraId="606E43B3" w14:textId="6378C5B6" w:rsidR="0010416F" w:rsidRDefault="00455E53">
      <w:pPr>
        <w:pStyle w:val="BlockText"/>
      </w:pPr>
      <w:r>
        <w:t xml:space="preserve">We should see this </w:t>
      </w:r>
      <w:r>
        <w:t>as a chance and as an interesting challenge to master. If we approach this right, this period will teach us a lot about remote work in general and on how to get it right. We are now part of that hipster group of remote companies (if only for a short time).</w:t>
      </w:r>
      <w:r>
        <w:t xml:space="preserve"> </w:t>
      </w:r>
      <w:r>
        <w:t>😎</w:t>
      </w:r>
    </w:p>
    <w:p w14:paraId="2B45BBF9" w14:textId="2D4905AB" w:rsidR="00F30A73" w:rsidRDefault="00F30A73" w:rsidP="00F30A73">
      <w:pPr>
        <w:pStyle w:val="BodyText"/>
        <w:pBdr>
          <w:top w:val="single" w:sz="4" w:space="1" w:color="auto"/>
        </w:pBdr>
      </w:pPr>
    </w:p>
    <w:p w14:paraId="656B2C2A" w14:textId="29131F12" w:rsidR="00F30A73" w:rsidRDefault="00F30A73" w:rsidP="00F30A73">
      <w:pPr>
        <w:pStyle w:val="BodyText"/>
        <w:pBdr>
          <w:top w:val="single" w:sz="4" w:space="1" w:color="auto"/>
        </w:pBdr>
      </w:pPr>
    </w:p>
    <w:p w14:paraId="5D9BB6E0" w14:textId="26B49E31" w:rsidR="00F30A73" w:rsidRDefault="00F30A73" w:rsidP="00F30A73">
      <w:pPr>
        <w:pStyle w:val="BodyText"/>
        <w:pBdr>
          <w:top w:val="single" w:sz="4" w:space="1" w:color="auto"/>
        </w:pBdr>
      </w:pPr>
    </w:p>
    <w:p w14:paraId="7A258A39" w14:textId="75341D60" w:rsidR="00F30A73" w:rsidRDefault="00F30A73" w:rsidP="00F30A73">
      <w:pPr>
        <w:pStyle w:val="BodyText"/>
        <w:pBdr>
          <w:top w:val="single" w:sz="4" w:space="1" w:color="auto"/>
        </w:pBdr>
      </w:pPr>
    </w:p>
    <w:p w14:paraId="6B57EA6D" w14:textId="498ADD4A" w:rsidR="00F30A73" w:rsidRDefault="00F30A73" w:rsidP="00F30A73">
      <w:pPr>
        <w:pStyle w:val="BodyText"/>
        <w:pBdr>
          <w:top w:val="single" w:sz="4" w:space="1" w:color="auto"/>
        </w:pBdr>
      </w:pPr>
    </w:p>
    <w:p w14:paraId="6F584F00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012812A2" w14:textId="77777777" w:rsidR="0010416F" w:rsidRDefault="00455E53">
      <w:pPr>
        <w:pStyle w:val="Heading2"/>
      </w:pPr>
      <w:bookmarkStart w:id="5" w:name="header-n14"/>
      <w:r>
        <w:lastRenderedPageBreak/>
        <w:t>3. FAQ</w:t>
      </w:r>
      <w:bookmarkEnd w:id="5"/>
    </w:p>
    <w:p w14:paraId="795F73D7" w14:textId="77777777" w:rsidR="0010416F" w:rsidRDefault="00455E53">
      <w:pPr>
        <w:pStyle w:val="FirstParagraph"/>
      </w:pPr>
      <w:r>
        <w:t>Which are the most pressing questions your team might have?</w:t>
      </w:r>
      <w:r>
        <w:br/>
        <w:t>→ Try to put yourself in the shoes of everyone else in the team and answer their most important questions.</w:t>
      </w:r>
    </w:p>
    <w:p w14:paraId="5DEBF8A4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6" w:name="header-n16"/>
      <w:r>
        <w:t>Example:</w:t>
      </w:r>
      <w:bookmarkEnd w:id="6"/>
    </w:p>
    <w:p w14:paraId="40AE826C" w14:textId="58289D8A" w:rsidR="0010416F" w:rsidRDefault="00455E53">
      <w:pPr>
        <w:pStyle w:val="BlockText"/>
        <w:numPr>
          <w:ilvl w:val="0"/>
          <w:numId w:val="2"/>
        </w:numPr>
      </w:pPr>
      <w:r>
        <w:rPr>
          <w:b/>
        </w:rPr>
        <w:t>How long will we work from home?</w:t>
      </w:r>
      <w:r>
        <w:br/>
        <w:t xml:space="preserve">We expect this to last </w:t>
      </w:r>
      <w:r>
        <w:rPr>
          <w:b/>
        </w:rPr>
        <w:t xml:space="preserve">at least 1-2 </w:t>
      </w:r>
      <w:r>
        <w:rPr>
          <w:b/>
        </w:rPr>
        <w:t>months</w:t>
      </w:r>
      <w:r>
        <w:t>. Anything else would be speculative and depends on the development and the spread of the virus.</w:t>
      </w:r>
    </w:p>
    <w:p w14:paraId="29309E50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01CE30B8" w14:textId="77777777" w:rsidR="0010416F" w:rsidRDefault="00455E53">
      <w:pPr>
        <w:pStyle w:val="Heading2"/>
      </w:pPr>
      <w:bookmarkStart w:id="7" w:name="header-n21"/>
      <w:r>
        <w:t>4. Important Links, Tools &amp; Resources</w:t>
      </w:r>
      <w:bookmarkEnd w:id="7"/>
    </w:p>
    <w:p w14:paraId="5E2FC142" w14:textId="77777777" w:rsidR="0010416F" w:rsidRDefault="00455E53">
      <w:pPr>
        <w:pStyle w:val="FirstParagraph"/>
      </w:pPr>
      <w:r>
        <w:t>What links and tools will your team need for remote work?</w:t>
      </w:r>
      <w:r>
        <w:br/>
        <w:t>→ List only the most important items.</w:t>
      </w:r>
    </w:p>
    <w:p w14:paraId="6915E694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8" w:name="header-n23"/>
      <w:r>
        <w:t>Example:</w:t>
      </w:r>
      <w:bookmarkEnd w:id="8"/>
    </w:p>
    <w:p w14:paraId="083BB84D" w14:textId="77777777" w:rsidR="0010416F" w:rsidRDefault="00455E53">
      <w:pPr>
        <w:pStyle w:val="BlockText"/>
        <w:numPr>
          <w:ilvl w:val="0"/>
          <w:numId w:val="3"/>
        </w:numPr>
      </w:pPr>
      <w:r>
        <w:t>Our Google</w:t>
      </w:r>
      <w:r>
        <w:t xml:space="preserve"> Drive for sharing content</w:t>
      </w:r>
    </w:p>
    <w:p w14:paraId="761A1119" w14:textId="77777777" w:rsidR="0010416F" w:rsidRDefault="00455E53">
      <w:pPr>
        <w:pStyle w:val="BlockText"/>
        <w:numPr>
          <w:ilvl w:val="0"/>
          <w:numId w:val="3"/>
        </w:numPr>
      </w:pPr>
      <w:r>
        <w:t>Slack: Our tool for fast remote communication</w:t>
      </w:r>
    </w:p>
    <w:p w14:paraId="610EF5F3" w14:textId="77777777" w:rsidR="0010416F" w:rsidRDefault="00455E53">
      <w:pPr>
        <w:pStyle w:val="BlockText"/>
        <w:numPr>
          <w:ilvl w:val="0"/>
          <w:numId w:val="3"/>
        </w:numPr>
      </w:pPr>
      <w:r>
        <w:t>Our virtual conference room</w:t>
      </w:r>
    </w:p>
    <w:p w14:paraId="15FE4D83" w14:textId="77777777" w:rsidR="0010416F" w:rsidRDefault="00455E53">
      <w:pPr>
        <w:pStyle w:val="BlockText"/>
        <w:numPr>
          <w:ilvl w:val="0"/>
          <w:numId w:val="3"/>
        </w:numPr>
      </w:pPr>
      <w:r>
        <w:t>List of equipment taken home</w:t>
      </w:r>
    </w:p>
    <w:p w14:paraId="57F05316" w14:textId="49361B1C" w:rsidR="0010416F" w:rsidRDefault="00455E53">
      <w:pPr>
        <w:pStyle w:val="BlockText"/>
        <w:numPr>
          <w:ilvl w:val="0"/>
          <w:numId w:val="3"/>
        </w:numPr>
      </w:pPr>
      <w:r>
        <w:t>Who to contact for what?</w:t>
      </w:r>
    </w:p>
    <w:p w14:paraId="3BBAD5EB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39B04B2F" w14:textId="77777777" w:rsidR="0010416F" w:rsidRDefault="00455E53">
      <w:pPr>
        <w:pStyle w:val="Heading2"/>
      </w:pPr>
      <w:bookmarkStart w:id="9" w:name="header-n36"/>
      <w:r>
        <w:t>5. Contact Person</w:t>
      </w:r>
      <w:bookmarkEnd w:id="9"/>
    </w:p>
    <w:p w14:paraId="3B411BE6" w14:textId="77777777" w:rsidR="0010416F" w:rsidRDefault="00455E53">
      <w:pPr>
        <w:pStyle w:val="FirstParagraph"/>
      </w:pPr>
      <w:r>
        <w:t>Who can your team members contact when something goes wrong?</w:t>
      </w:r>
      <w:r>
        <w:br/>
        <w:t>→ Name one or multiple</w:t>
      </w:r>
      <w:r>
        <w:t xml:space="preserve"> person(s) people can contact at any time.</w:t>
      </w:r>
    </w:p>
    <w:p w14:paraId="4BD80784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10" w:name="header-n38"/>
      <w:r>
        <w:t>Example:</w:t>
      </w:r>
      <w:bookmarkEnd w:id="10"/>
    </w:p>
    <w:p w14:paraId="39A53F4D" w14:textId="09AD5C8F" w:rsidR="0010416F" w:rsidRDefault="00455E53">
      <w:pPr>
        <w:pStyle w:val="BlockText"/>
        <w:rPr>
          <w:i/>
        </w:rPr>
      </w:pPr>
      <w:r>
        <w:t xml:space="preserve">Stefan &amp; Malte are always available for a call or chat. Please text us at any time in Slack or call us! → </w:t>
      </w:r>
      <w:r>
        <w:rPr>
          <w:i/>
        </w:rPr>
        <w:t>[phone numbers]</w:t>
      </w:r>
    </w:p>
    <w:p w14:paraId="5AC498AA" w14:textId="43218CDF" w:rsidR="00F30A73" w:rsidRDefault="00F30A73" w:rsidP="00F30A73">
      <w:pPr>
        <w:pStyle w:val="BodyText"/>
        <w:pBdr>
          <w:top w:val="single" w:sz="4" w:space="1" w:color="auto"/>
        </w:pBdr>
      </w:pPr>
    </w:p>
    <w:p w14:paraId="79261C0D" w14:textId="7635E29F" w:rsidR="00F30A73" w:rsidRDefault="00F30A73" w:rsidP="00F30A73">
      <w:pPr>
        <w:pStyle w:val="BodyText"/>
        <w:pBdr>
          <w:top w:val="single" w:sz="4" w:space="1" w:color="auto"/>
        </w:pBdr>
      </w:pPr>
    </w:p>
    <w:p w14:paraId="7EC3BAF9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137A397A" w14:textId="77777777" w:rsidR="0010416F" w:rsidRDefault="00455E53">
      <w:pPr>
        <w:pStyle w:val="Heading2"/>
      </w:pPr>
      <w:bookmarkStart w:id="11" w:name="header-n41"/>
      <w:r>
        <w:lastRenderedPageBreak/>
        <w:t>6. Communication</w:t>
      </w:r>
      <w:bookmarkEnd w:id="11"/>
    </w:p>
    <w:p w14:paraId="52FBC241" w14:textId="77777777" w:rsidR="0010416F" w:rsidRDefault="00455E53">
      <w:pPr>
        <w:pStyle w:val="FirstParagraph"/>
      </w:pPr>
      <w:r>
        <w:t>What means of communication will you use?</w:t>
      </w:r>
      <w:r>
        <w:br/>
        <w:t>→ Most likely you will have different tools for communication. Explain which one you will use for which purpose.</w:t>
      </w:r>
    </w:p>
    <w:p w14:paraId="1F5815A7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12" w:name="header-n43"/>
      <w:r>
        <w:t>Example:</w:t>
      </w:r>
      <w:bookmarkEnd w:id="12"/>
    </w:p>
    <w:p w14:paraId="11435993" w14:textId="77777777" w:rsidR="0010416F" w:rsidRDefault="00455E53">
      <w:pPr>
        <w:pStyle w:val="Heading4"/>
      </w:pPr>
      <w:bookmarkStart w:id="13" w:name="header-n45"/>
      <w:r>
        <w:t xml:space="preserve">Direct Communication: </w:t>
      </w:r>
      <w:r>
        <w:t>Slack</w:t>
      </w:r>
      <w:bookmarkEnd w:id="13"/>
    </w:p>
    <w:p w14:paraId="5FD00ED4" w14:textId="77777777" w:rsidR="0010416F" w:rsidRDefault="00455E53">
      <w:pPr>
        <w:pStyle w:val="BlockText"/>
        <w:numPr>
          <w:ilvl w:val="0"/>
          <w:numId w:val="4"/>
        </w:numPr>
      </w:pPr>
      <w:r>
        <w:t>Slack is our go-to solution to reach someone directly.</w:t>
      </w:r>
    </w:p>
    <w:p w14:paraId="4BD5BE38" w14:textId="77777777" w:rsidR="0010416F" w:rsidRDefault="00455E53">
      <w:pPr>
        <w:pStyle w:val="BlockText"/>
        <w:numPr>
          <w:ilvl w:val="0"/>
          <w:numId w:val="4"/>
        </w:numPr>
      </w:pPr>
      <w:r>
        <w:t>You can a</w:t>
      </w:r>
      <w:r>
        <w:t>lso call people or schedule small meetings.</w:t>
      </w:r>
    </w:p>
    <w:p w14:paraId="61EF5710" w14:textId="77777777" w:rsidR="0010416F" w:rsidRDefault="00455E53">
      <w:pPr>
        <w:pStyle w:val="BlockText"/>
        <w:numPr>
          <w:ilvl w:val="0"/>
          <w:numId w:val="4"/>
        </w:numPr>
      </w:pPr>
      <w:r>
        <w:t xml:space="preserve">Use the </w:t>
      </w:r>
      <w:r>
        <w:rPr>
          <w:i/>
        </w:rPr>
        <w:t>mute feature</w:t>
      </w:r>
      <w:r>
        <w:t xml:space="preserve"> to not get distracted if you need to focus.</w:t>
      </w:r>
    </w:p>
    <w:p w14:paraId="35EBF028" w14:textId="77777777" w:rsidR="0010416F" w:rsidRDefault="00455E53">
      <w:pPr>
        <w:pStyle w:val="BlockText"/>
        <w:numPr>
          <w:ilvl w:val="1"/>
          <w:numId w:val="5"/>
        </w:numPr>
      </w:pPr>
      <w:r>
        <w:t>The sender can still enforce notifications to be sent if she or he thinks the message is important enough.</w:t>
      </w:r>
    </w:p>
    <w:p w14:paraId="37690539" w14:textId="77777777" w:rsidR="0010416F" w:rsidRDefault="00455E53">
      <w:pPr>
        <w:pStyle w:val="BlockText"/>
        <w:numPr>
          <w:ilvl w:val="0"/>
          <w:numId w:val="4"/>
        </w:numPr>
      </w:pPr>
      <w:r>
        <w:t>Important channels for remote work:</w:t>
      </w:r>
    </w:p>
    <w:p w14:paraId="52FA3B9D" w14:textId="77777777" w:rsidR="0010416F" w:rsidRDefault="00455E53">
      <w:pPr>
        <w:pStyle w:val="BlockText"/>
        <w:numPr>
          <w:ilvl w:val="1"/>
          <w:numId w:val="6"/>
        </w:numPr>
      </w:pPr>
      <w:r>
        <w:rPr>
          <w:b/>
        </w:rPr>
        <w:t>#rem</w:t>
      </w:r>
      <w:r>
        <w:rPr>
          <w:b/>
        </w:rPr>
        <w:t>ote-work-tips-and-ideas</w:t>
      </w:r>
      <w:r>
        <w:t>: Share your tips and ideas how to improve remote work in the company.</w:t>
      </w:r>
    </w:p>
    <w:p w14:paraId="64CDE30E" w14:textId="77777777" w:rsidR="0010416F" w:rsidRDefault="00455E53">
      <w:pPr>
        <w:pStyle w:val="BlockText"/>
        <w:numPr>
          <w:ilvl w:val="1"/>
          <w:numId w:val="6"/>
        </w:numPr>
      </w:pPr>
      <w:r>
        <w:rPr>
          <w:b/>
        </w:rPr>
        <w:t>#hi-bye</w:t>
      </w:r>
      <w:r>
        <w:t>: Check-in and out when you begin and end work, so that other team members know you're there.</w:t>
      </w:r>
    </w:p>
    <w:p w14:paraId="498C74F0" w14:textId="77777777" w:rsidR="0010416F" w:rsidRDefault="00455E53">
      <w:pPr>
        <w:pStyle w:val="Heading4"/>
      </w:pPr>
      <w:bookmarkStart w:id="14" w:name="header-n63"/>
      <w:r>
        <w:t xml:space="preserve">Internal Meetings: </w:t>
      </w:r>
      <w:r>
        <w:t>Zoom</w:t>
      </w:r>
      <w:bookmarkEnd w:id="14"/>
    </w:p>
    <w:p w14:paraId="2C6F07C3" w14:textId="77777777" w:rsidR="0010416F" w:rsidRDefault="00455E53">
      <w:pPr>
        <w:pStyle w:val="BlockText"/>
        <w:numPr>
          <w:ilvl w:val="0"/>
          <w:numId w:val="7"/>
        </w:numPr>
      </w:pPr>
      <w:r>
        <w:t>For scheduled meetings we will use Zo</w:t>
      </w:r>
      <w:r>
        <w:t>om.</w:t>
      </w:r>
    </w:p>
    <w:p w14:paraId="3A897EE2" w14:textId="77777777" w:rsidR="0010416F" w:rsidRDefault="00455E53">
      <w:pPr>
        <w:pStyle w:val="BlockText"/>
        <w:numPr>
          <w:ilvl w:val="0"/>
          <w:numId w:val="7"/>
        </w:numPr>
      </w:pPr>
      <w:r>
        <w:t>In order to stay efficient and keep our team spirit in remote meetings, please try to follow these rules:</w:t>
      </w:r>
    </w:p>
    <w:p w14:paraId="47D58309" w14:textId="77777777" w:rsidR="0010416F" w:rsidRDefault="00455E53">
      <w:pPr>
        <w:pStyle w:val="BlockText"/>
        <w:numPr>
          <w:ilvl w:val="1"/>
          <w:numId w:val="8"/>
        </w:numPr>
      </w:pPr>
      <w:r>
        <w:t>We follow a general video-on policy.</w:t>
      </w:r>
    </w:p>
    <w:p w14:paraId="6510CF6D" w14:textId="77777777" w:rsidR="0010416F" w:rsidRDefault="00455E53">
      <w:pPr>
        <w:pStyle w:val="BlockText"/>
        <w:numPr>
          <w:ilvl w:val="1"/>
          <w:numId w:val="8"/>
        </w:numPr>
      </w:pPr>
      <w:r>
        <w:t>Mute your mic if you aren’t speaking.</w:t>
      </w:r>
    </w:p>
    <w:p w14:paraId="50F27CA9" w14:textId="77777777" w:rsidR="0010416F" w:rsidRDefault="00455E53">
      <w:pPr>
        <w:pStyle w:val="BlockText"/>
        <w:numPr>
          <w:ilvl w:val="1"/>
          <w:numId w:val="8"/>
        </w:numPr>
      </w:pPr>
      <w:r>
        <w:t>Have a lead for each meeting who prepares the agenda beforehand.</w:t>
      </w:r>
    </w:p>
    <w:p w14:paraId="01A54719" w14:textId="77777777" w:rsidR="0010416F" w:rsidRDefault="00455E53">
      <w:pPr>
        <w:pStyle w:val="BlockText"/>
        <w:numPr>
          <w:ilvl w:val="1"/>
          <w:numId w:val="8"/>
        </w:numPr>
      </w:pPr>
      <w:r>
        <w:t>Assign a participat to take notes and share them with everyone after the meeting.</w:t>
      </w:r>
    </w:p>
    <w:p w14:paraId="3CA54C8B" w14:textId="77777777" w:rsidR="0010416F" w:rsidRDefault="00455E53">
      <w:pPr>
        <w:pStyle w:val="Heading4"/>
      </w:pPr>
      <w:bookmarkStart w:id="15" w:name="header-n78"/>
      <w:r>
        <w:t xml:space="preserve">External Meetings: </w:t>
      </w:r>
      <w:r>
        <w:t>WebEx</w:t>
      </w:r>
      <w:bookmarkEnd w:id="15"/>
    </w:p>
    <w:p w14:paraId="2C764EC2" w14:textId="77777777" w:rsidR="0010416F" w:rsidRDefault="00455E53">
      <w:pPr>
        <w:pStyle w:val="BlockText"/>
        <w:numPr>
          <w:ilvl w:val="0"/>
          <w:numId w:val="9"/>
        </w:numPr>
      </w:pPr>
      <w:r>
        <w:t>For remote meetings with customers we continue to use WebEx.</w:t>
      </w:r>
    </w:p>
    <w:p w14:paraId="51B83ABF" w14:textId="77777777" w:rsidR="0010416F" w:rsidRDefault="00455E53">
      <w:pPr>
        <w:pStyle w:val="BlockText"/>
        <w:numPr>
          <w:ilvl w:val="0"/>
          <w:numId w:val="9"/>
        </w:numPr>
      </w:pPr>
      <w:r>
        <w:t>We know it's tempting to stay in our pyjama if working from home. So please make sure yo</w:t>
      </w:r>
      <w:r>
        <w:t>u and your room are presentable:</w:t>
      </w:r>
    </w:p>
    <w:p w14:paraId="23B29C29" w14:textId="77777777" w:rsidR="0010416F" w:rsidRDefault="00455E53">
      <w:pPr>
        <w:pStyle w:val="BlockText"/>
        <w:numPr>
          <w:ilvl w:val="1"/>
          <w:numId w:val="10"/>
        </w:numPr>
      </w:pPr>
      <w:r>
        <w:t>Sit at your desk.</w:t>
      </w:r>
    </w:p>
    <w:p w14:paraId="161DA484" w14:textId="77777777" w:rsidR="0010416F" w:rsidRDefault="00455E53">
      <w:pPr>
        <w:pStyle w:val="BlockText"/>
        <w:numPr>
          <w:ilvl w:val="1"/>
          <w:numId w:val="10"/>
        </w:numPr>
      </w:pPr>
      <w:r>
        <w:t>Wear normal clothes.</w:t>
      </w:r>
    </w:p>
    <w:p w14:paraId="0A3D2AB5" w14:textId="77777777" w:rsidR="0010416F" w:rsidRDefault="00455E53">
      <w:pPr>
        <w:pStyle w:val="Heading4"/>
      </w:pPr>
      <w:bookmarkStart w:id="16" w:name="header-n89"/>
      <w:r>
        <w:t xml:space="preserve">Documentation: </w:t>
      </w:r>
      <w:r>
        <w:t>Confluence</w:t>
      </w:r>
      <w:bookmarkEnd w:id="16"/>
    </w:p>
    <w:p w14:paraId="679C118E" w14:textId="77777777" w:rsidR="0010416F" w:rsidRDefault="00455E53">
      <w:pPr>
        <w:pStyle w:val="BlockText"/>
        <w:numPr>
          <w:ilvl w:val="0"/>
          <w:numId w:val="11"/>
        </w:numPr>
      </w:pPr>
      <w:r>
        <w:t>Use Confluence to find any information you need.</w:t>
      </w:r>
    </w:p>
    <w:p w14:paraId="695A7071" w14:textId="06779F75" w:rsidR="0010416F" w:rsidRDefault="00455E53">
      <w:pPr>
        <w:pStyle w:val="BlockText"/>
        <w:numPr>
          <w:ilvl w:val="0"/>
          <w:numId w:val="11"/>
        </w:numPr>
      </w:pPr>
      <w:r>
        <w:lastRenderedPageBreak/>
        <w:t>Create a Confluence page if you want to introduce a process that many people need to follow.</w:t>
      </w:r>
    </w:p>
    <w:p w14:paraId="362CF5C4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4D98828E" w14:textId="77777777" w:rsidR="0010416F" w:rsidRDefault="00455E53">
      <w:pPr>
        <w:pStyle w:val="Heading2"/>
      </w:pPr>
      <w:bookmarkStart w:id="17" w:name="header-n95"/>
      <w:r>
        <w:t>7. Work Place</w:t>
      </w:r>
      <w:bookmarkEnd w:id="17"/>
    </w:p>
    <w:p w14:paraId="6ED563D0" w14:textId="77777777" w:rsidR="0010416F" w:rsidRDefault="00455E53">
      <w:pPr>
        <w:pStyle w:val="FirstParagraph"/>
      </w:pPr>
      <w:r>
        <w:t>What does your team need in order to work from home efficiently?</w:t>
      </w:r>
      <w:r>
        <w:br/>
        <w:t>→ Explain how people can set up their home office.</w:t>
      </w:r>
    </w:p>
    <w:p w14:paraId="0B6327CA" w14:textId="77777777" w:rsidR="0010416F" w:rsidRDefault="00455E53">
      <w:pPr>
        <w:pStyle w:val="Heading3"/>
      </w:pPr>
      <w:bookmarkStart w:id="18" w:name="header-n97"/>
      <w:r>
        <w:t>a) Equipment</w:t>
      </w:r>
      <w:bookmarkEnd w:id="18"/>
    </w:p>
    <w:p w14:paraId="75FA225B" w14:textId="77777777" w:rsidR="0010416F" w:rsidRDefault="00455E53">
      <w:pPr>
        <w:pStyle w:val="FirstParagraph"/>
      </w:pPr>
      <w:r>
        <w:t>How can your team me</w:t>
      </w:r>
      <w:r>
        <w:t>mbers get the equipment they need?</w:t>
      </w:r>
      <w:r>
        <w:br/>
        <w:t>→ e.g. computers, monitors, office chairs etc.</w:t>
      </w:r>
    </w:p>
    <w:p w14:paraId="1805032F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19" w:name="header-n99"/>
      <w:r>
        <w:t>Example:</w:t>
      </w:r>
      <w:bookmarkEnd w:id="19"/>
    </w:p>
    <w:p w14:paraId="1357DAF3" w14:textId="77777777" w:rsidR="0010416F" w:rsidRDefault="00455E53">
      <w:pPr>
        <w:pStyle w:val="BlockText"/>
        <w:numPr>
          <w:ilvl w:val="0"/>
          <w:numId w:val="12"/>
        </w:numPr>
      </w:pPr>
      <w:r>
        <w:t>Feel free to take an external display, an office chair, cabels (or toilet paper) home for use.</w:t>
      </w:r>
    </w:p>
    <w:p w14:paraId="2C774A96" w14:textId="76EA21C3" w:rsidR="0010416F" w:rsidRDefault="00455E53">
      <w:pPr>
        <w:pStyle w:val="BlockText"/>
        <w:numPr>
          <w:ilvl w:val="0"/>
          <w:numId w:val="12"/>
        </w:numPr>
      </w:pPr>
      <w:r>
        <w:t>If you take anything home, please add an entry for each item in this l</w:t>
      </w:r>
      <w:r>
        <w:t>ist:</w:t>
      </w:r>
      <w:r>
        <w:br/>
        <w:t xml:space="preserve">→ </w:t>
      </w:r>
      <w:r>
        <w:rPr>
          <w:i/>
        </w:rPr>
        <w:t>Equipment Taken Home</w:t>
      </w:r>
      <w:r>
        <w:t xml:space="preserve"> </w:t>
      </w:r>
    </w:p>
    <w:p w14:paraId="0F1E3C1D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777519B5" w14:textId="77777777" w:rsidR="0010416F" w:rsidRDefault="00455E53">
      <w:pPr>
        <w:pStyle w:val="Heading3"/>
      </w:pPr>
      <w:bookmarkStart w:id="20" w:name="header-n106"/>
      <w:r>
        <w:t>b) Digital Setup</w:t>
      </w:r>
      <w:bookmarkEnd w:id="20"/>
    </w:p>
    <w:p w14:paraId="62681DF4" w14:textId="77777777" w:rsidR="0010416F" w:rsidRDefault="00455E53">
      <w:pPr>
        <w:pStyle w:val="FirstParagraph"/>
      </w:pPr>
      <w:r>
        <w:t>How can your team members access the digital tools they need?</w:t>
      </w:r>
      <w:r>
        <w:br/>
        <w:t>→ Explain how to connect with your intranet (if your company has one) or other networks.</w:t>
      </w:r>
    </w:p>
    <w:p w14:paraId="4F51F461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21" w:name="header-n108"/>
      <w:r>
        <w:t>Example:</w:t>
      </w:r>
      <w:bookmarkEnd w:id="21"/>
    </w:p>
    <w:p w14:paraId="161905CE" w14:textId="77777777" w:rsidR="0010416F" w:rsidRDefault="00455E53">
      <w:pPr>
        <w:pStyle w:val="BlockText"/>
        <w:numPr>
          <w:ilvl w:val="0"/>
          <w:numId w:val="13"/>
        </w:numPr>
      </w:pPr>
      <w:r>
        <w:t>In order to connect to our local office network, w</w:t>
      </w:r>
      <w:r>
        <w:t>e use VPN access.</w:t>
      </w:r>
    </w:p>
    <w:p w14:paraId="59007E23" w14:textId="15F4EB32" w:rsidR="0010416F" w:rsidRDefault="00455E53">
      <w:pPr>
        <w:pStyle w:val="BlockText"/>
        <w:numPr>
          <w:ilvl w:val="0"/>
          <w:numId w:val="13"/>
        </w:numPr>
      </w:pPr>
      <w:r>
        <w:t xml:space="preserve">If you don't have access yet, please contact </w:t>
      </w:r>
      <w:r>
        <w:rPr>
          <w:i/>
        </w:rPr>
        <w:t>Stefan</w:t>
      </w:r>
      <w:r>
        <w:t xml:space="preserve"> to set it up.</w:t>
      </w:r>
    </w:p>
    <w:p w14:paraId="6FEF9BA7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02F3D771" w14:textId="77777777" w:rsidR="0010416F" w:rsidRDefault="00455E53">
      <w:pPr>
        <w:pStyle w:val="Heading3"/>
      </w:pPr>
      <w:bookmarkStart w:id="22" w:name="header-n115"/>
      <w:r>
        <w:t>c) Tips</w:t>
      </w:r>
      <w:bookmarkEnd w:id="22"/>
    </w:p>
    <w:p w14:paraId="5F9CAB8B" w14:textId="77777777" w:rsidR="0010416F" w:rsidRDefault="00455E53">
      <w:pPr>
        <w:pStyle w:val="FirstParagraph"/>
      </w:pPr>
      <w:r>
        <w:t>What are the obstacles when working from home?</w:t>
      </w:r>
      <w:r>
        <w:br/>
        <w:t>→ Provide some tips and ideas on how to tackle them.</w:t>
      </w:r>
    </w:p>
    <w:p w14:paraId="186DD4C2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23" w:name="header-n117"/>
      <w:r>
        <w:t>Example:</w:t>
      </w:r>
      <w:bookmarkEnd w:id="23"/>
    </w:p>
    <w:p w14:paraId="4887D81D" w14:textId="77777777" w:rsidR="0010416F" w:rsidRDefault="00455E53">
      <w:pPr>
        <w:pStyle w:val="BlockText"/>
        <w:numPr>
          <w:ilvl w:val="0"/>
          <w:numId w:val="14"/>
        </w:numPr>
      </w:pPr>
      <w:r>
        <w:t xml:space="preserve">If possible, separate your </w:t>
      </w:r>
      <w:r>
        <w:rPr>
          <w:i/>
        </w:rPr>
        <w:t>work</w:t>
      </w:r>
      <w:r>
        <w:t xml:space="preserve"> area from your </w:t>
      </w:r>
      <w:r>
        <w:rPr>
          <w:i/>
        </w:rPr>
        <w:t>chill</w:t>
      </w:r>
      <w:r>
        <w:t xml:space="preserve"> ar</w:t>
      </w:r>
      <w:r>
        <w:t>ea. This helps many people to really relax after work and to focus while at work.</w:t>
      </w:r>
    </w:p>
    <w:p w14:paraId="1E7AAEDF" w14:textId="77777777" w:rsidR="0010416F" w:rsidRDefault="00455E53">
      <w:pPr>
        <w:pStyle w:val="BlockText"/>
        <w:numPr>
          <w:ilvl w:val="0"/>
          <w:numId w:val="14"/>
        </w:numPr>
      </w:pPr>
      <w:r>
        <w:t>Make your work area a place you wanna work at! Get a great chair and a table, an external display etc.</w:t>
      </w:r>
    </w:p>
    <w:p w14:paraId="63936EC9" w14:textId="77777777" w:rsidR="0010416F" w:rsidRDefault="00455E53">
      <w:pPr>
        <w:pStyle w:val="BlockText"/>
        <w:numPr>
          <w:ilvl w:val="0"/>
          <w:numId w:val="14"/>
        </w:numPr>
      </w:pPr>
      <w:r>
        <w:t>Stick to a routine (e.g. "work is from 9 am to 5 pm") for being able to</w:t>
      </w:r>
      <w:r>
        <w:t xml:space="preserve"> mentally finish work and enjoy your spare time.</w:t>
      </w:r>
    </w:p>
    <w:p w14:paraId="2A0E03B1" w14:textId="487F7635" w:rsidR="0010416F" w:rsidRDefault="00455E53">
      <w:pPr>
        <w:pStyle w:val="BlockText"/>
        <w:numPr>
          <w:ilvl w:val="0"/>
          <w:numId w:val="14"/>
        </w:numPr>
      </w:pPr>
      <w:r>
        <w:lastRenderedPageBreak/>
        <w:t>If you get distracted from noise around you, consider using noise cancelling headphones to feel more concentrated – especially if you need to share the room with others.</w:t>
      </w:r>
    </w:p>
    <w:p w14:paraId="5CE69F80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76B05BA3" w14:textId="77777777" w:rsidR="0010416F" w:rsidRDefault="00455E53">
      <w:pPr>
        <w:pStyle w:val="Heading3"/>
      </w:pPr>
      <w:bookmarkStart w:id="24" w:name="header-n128"/>
      <w:r>
        <w:t>d) Coping with Loneliness</w:t>
      </w:r>
      <w:bookmarkEnd w:id="24"/>
    </w:p>
    <w:p w14:paraId="66B88136" w14:textId="77777777" w:rsidR="0010416F" w:rsidRDefault="00455E53">
      <w:pPr>
        <w:pStyle w:val="FirstParagraph"/>
      </w:pPr>
      <w:r>
        <w:t>What can yo</w:t>
      </w:r>
      <w:r>
        <w:t>u team members do when they feel lonely or isolated?</w:t>
      </w:r>
      <w:r>
        <w:br/>
        <w:t>→ Provide some useful tips and most importantly: Show them that they are not alone!</w:t>
      </w:r>
    </w:p>
    <w:p w14:paraId="4F41DE57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25" w:name="header-n130"/>
      <w:r>
        <w:t>Example:</w:t>
      </w:r>
      <w:bookmarkEnd w:id="25"/>
    </w:p>
    <w:p w14:paraId="2CFB94C3" w14:textId="77777777" w:rsidR="0010416F" w:rsidRDefault="00455E53">
      <w:pPr>
        <w:pStyle w:val="BlockText"/>
      </w:pPr>
      <w:r>
        <w:t>We are social beings and used to meet our colleagues and friends at work. After working in isolation for a lon</w:t>
      </w:r>
      <w:r>
        <w:t xml:space="preserve">ger period of time, we might start to feel lonely and depressed. Here's what you can do to counter those feelings: </w:t>
      </w:r>
    </w:p>
    <w:p w14:paraId="4A86B88F" w14:textId="77777777" w:rsidR="0010416F" w:rsidRDefault="00455E53">
      <w:pPr>
        <w:pStyle w:val="BlockText"/>
        <w:numPr>
          <w:ilvl w:val="0"/>
          <w:numId w:val="15"/>
        </w:numPr>
      </w:pPr>
      <w:r>
        <w:t xml:space="preserve">We have several virtual team events you can join (→ see </w:t>
      </w:r>
      <w:r>
        <w:rPr>
          <w:i/>
        </w:rPr>
        <w:t>team events</w:t>
      </w:r>
      <w:r>
        <w:t>).</w:t>
      </w:r>
    </w:p>
    <w:p w14:paraId="2D6316E0" w14:textId="77777777" w:rsidR="0010416F" w:rsidRDefault="00455E53">
      <w:pPr>
        <w:pStyle w:val="BlockText"/>
        <w:numPr>
          <w:ilvl w:val="0"/>
          <w:numId w:val="15"/>
        </w:numPr>
      </w:pPr>
      <w:r>
        <w:t>Take a walk from time to time (e.g. before or after lunch) to enjoy the sun and get some fresh air.</w:t>
      </w:r>
    </w:p>
    <w:p w14:paraId="4D714972" w14:textId="77777777" w:rsidR="0010416F" w:rsidRDefault="00455E53">
      <w:pPr>
        <w:pStyle w:val="BlockText"/>
        <w:numPr>
          <w:ilvl w:val="0"/>
          <w:numId w:val="15"/>
        </w:numPr>
      </w:pPr>
      <w:r>
        <w:t>Try to stay active: Go running or do some daily fitness excercises.</w:t>
      </w:r>
    </w:p>
    <w:p w14:paraId="0E1B6B7D" w14:textId="1F5D24F0" w:rsidR="0010416F" w:rsidRDefault="00455E53">
      <w:pPr>
        <w:pStyle w:val="BlockText"/>
        <w:numPr>
          <w:ilvl w:val="0"/>
          <w:numId w:val="15"/>
        </w:numPr>
      </w:pPr>
      <w:r>
        <w:t xml:space="preserve">Connect with other team members and share your experiences in our new Slack channel </w:t>
      </w:r>
      <w:r>
        <w:rPr>
          <w:b/>
        </w:rPr>
        <w:t>#rem</w:t>
      </w:r>
      <w:r>
        <w:rPr>
          <w:b/>
        </w:rPr>
        <w:t>ote-work-tips</w:t>
      </w:r>
      <w:r>
        <w:t xml:space="preserve">. </w:t>
      </w:r>
    </w:p>
    <w:p w14:paraId="535EBD3D" w14:textId="748EB3E2" w:rsidR="00F30A73" w:rsidRDefault="00F30A73" w:rsidP="00F30A73">
      <w:pPr>
        <w:pStyle w:val="BodyText"/>
        <w:pBdr>
          <w:top w:val="single" w:sz="4" w:space="1" w:color="auto"/>
        </w:pBdr>
      </w:pPr>
    </w:p>
    <w:p w14:paraId="4CF7626A" w14:textId="77777777" w:rsidR="0010416F" w:rsidRDefault="00455E53">
      <w:pPr>
        <w:pStyle w:val="Heading2"/>
      </w:pPr>
      <w:bookmarkStart w:id="26" w:name="header-n142"/>
      <w:r>
        <w:t>8. Socializing</w:t>
      </w:r>
      <w:bookmarkEnd w:id="26"/>
    </w:p>
    <w:p w14:paraId="49876BB3" w14:textId="77777777" w:rsidR="0010416F" w:rsidRDefault="00455E53">
      <w:pPr>
        <w:pStyle w:val="FirstParagraph"/>
      </w:pPr>
      <w:r>
        <w:t xml:space="preserve">How to keep the team spirit? </w:t>
      </w:r>
      <w:r>
        <w:br/>
        <w:t>→ Explain how people can continue to socialize and enjoy life together as a team, e.g. by introducing virtual social events.</w:t>
      </w:r>
    </w:p>
    <w:p w14:paraId="6B3BA125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27" w:name="header-n144"/>
      <w:r>
        <w:t>Example:</w:t>
      </w:r>
      <w:bookmarkEnd w:id="27"/>
    </w:p>
    <w:p w14:paraId="69A1F097" w14:textId="77777777" w:rsidR="0010416F" w:rsidRDefault="00455E53">
      <w:pPr>
        <w:pStyle w:val="BlockText"/>
      </w:pPr>
      <w:r>
        <w:rPr>
          <w:b/>
        </w:rPr>
        <w:t>Lunch</w:t>
      </w:r>
      <w:r>
        <w:t xml:space="preserve"> </w:t>
      </w:r>
    </w:p>
    <w:p w14:paraId="0497BD48" w14:textId="77777777" w:rsidR="0010416F" w:rsidRDefault="00455E53">
      <w:pPr>
        <w:pStyle w:val="BlockText"/>
        <w:numPr>
          <w:ilvl w:val="0"/>
          <w:numId w:val="16"/>
        </w:numPr>
      </w:pPr>
      <w:r>
        <w:t xml:space="preserve">If you miss our daily lunches, you can join our </w:t>
      </w:r>
      <w:r>
        <w:rPr>
          <w:i/>
        </w:rPr>
        <w:t xml:space="preserve">lunch </w:t>
      </w:r>
      <w:r>
        <w:rPr>
          <w:i/>
        </w:rPr>
        <w:t>zoom call</w:t>
      </w:r>
      <w:r>
        <w:t xml:space="preserve"> every day at 12:00 pm.</w:t>
      </w:r>
    </w:p>
    <w:p w14:paraId="4C452043" w14:textId="77777777" w:rsidR="0010416F" w:rsidRDefault="00455E53">
      <w:pPr>
        <w:pStyle w:val="BlockText"/>
        <w:numPr>
          <w:ilvl w:val="0"/>
          <w:numId w:val="16"/>
        </w:numPr>
      </w:pPr>
      <w:r>
        <w:t>We can cook &amp; eat together and talk about our typical random stuff.</w:t>
      </w:r>
    </w:p>
    <w:p w14:paraId="12F39185" w14:textId="77777777" w:rsidR="0010416F" w:rsidRDefault="00455E53">
      <w:pPr>
        <w:pStyle w:val="BlockText"/>
      </w:pPr>
      <w:r>
        <w:rPr>
          <w:b/>
        </w:rPr>
        <w:t>Fika</w:t>
      </w:r>
      <w:r>
        <w:t xml:space="preserve"> </w:t>
      </w:r>
    </w:p>
    <w:p w14:paraId="2522535D" w14:textId="77777777" w:rsidR="0010416F" w:rsidRDefault="00455E53">
      <w:pPr>
        <w:pStyle w:val="BlockText"/>
        <w:numPr>
          <w:ilvl w:val="0"/>
          <w:numId w:val="17"/>
        </w:numPr>
      </w:pPr>
      <w:r>
        <w:t>Let's continue to have our common (optional) 30min break in the afternoon!</w:t>
      </w:r>
    </w:p>
    <w:p w14:paraId="30E4EB88" w14:textId="77777777" w:rsidR="0010416F" w:rsidRDefault="00455E53">
      <w:pPr>
        <w:pStyle w:val="BlockText"/>
        <w:numPr>
          <w:ilvl w:val="0"/>
          <w:numId w:val="17"/>
        </w:numPr>
      </w:pPr>
      <w:r>
        <w:t xml:space="preserve">Join our </w:t>
      </w:r>
      <w:r>
        <w:rPr>
          <w:i/>
        </w:rPr>
        <w:t>Fika zoom call</w:t>
      </w:r>
      <w:r>
        <w:t xml:space="preserve"> every day at 3:30 pm.</w:t>
      </w:r>
    </w:p>
    <w:p w14:paraId="592C8497" w14:textId="77777777" w:rsidR="0010416F" w:rsidRDefault="00455E53">
      <w:pPr>
        <w:pStyle w:val="BlockText"/>
        <w:numPr>
          <w:ilvl w:val="0"/>
          <w:numId w:val="17"/>
        </w:numPr>
      </w:pPr>
      <w:r>
        <w:t>Switch to a different location like your couch, where you feel comfortable.</w:t>
      </w:r>
    </w:p>
    <w:p w14:paraId="1BE779F0" w14:textId="77777777" w:rsidR="0010416F" w:rsidRDefault="00455E53">
      <w:pPr>
        <w:pStyle w:val="BlockText"/>
      </w:pPr>
      <w:r>
        <w:rPr>
          <w:b/>
        </w:rPr>
        <w:t>Virtual After Work Events</w:t>
      </w:r>
    </w:p>
    <w:p w14:paraId="1A3DA0F1" w14:textId="77777777" w:rsidR="0010416F" w:rsidRDefault="00455E53">
      <w:pPr>
        <w:pStyle w:val="BlockText"/>
      </w:pPr>
      <w:r>
        <w:t>Please feel free to suggest any team events we can do remotely. Here are some ideas:</w:t>
      </w:r>
    </w:p>
    <w:p w14:paraId="4953EC3B" w14:textId="77777777" w:rsidR="0010416F" w:rsidRDefault="00455E53">
      <w:pPr>
        <w:pStyle w:val="BlockText"/>
        <w:numPr>
          <w:ilvl w:val="0"/>
          <w:numId w:val="18"/>
        </w:numPr>
      </w:pPr>
      <w:r>
        <w:lastRenderedPageBreak/>
        <w:t>🕹</w:t>
      </w:r>
      <w:r>
        <w:t xml:space="preserve"> Playing computer games together </w:t>
      </w:r>
    </w:p>
    <w:p w14:paraId="339A737E" w14:textId="77777777" w:rsidR="0010416F" w:rsidRDefault="00455E53">
      <w:pPr>
        <w:pStyle w:val="BlockText"/>
        <w:numPr>
          <w:ilvl w:val="0"/>
          <w:numId w:val="18"/>
        </w:numPr>
      </w:pPr>
      <w:r>
        <w:t>🍻</w:t>
      </w:r>
      <w:r>
        <w:t xml:space="preserve"> Drinking beer together → Teleb</w:t>
      </w:r>
      <w:r>
        <w:t>eer</w:t>
      </w:r>
    </w:p>
    <w:p w14:paraId="474D7D5E" w14:textId="4DADE6BB" w:rsidR="0010416F" w:rsidRDefault="00455E53">
      <w:pPr>
        <w:pStyle w:val="BlockText"/>
        <w:numPr>
          <w:ilvl w:val="0"/>
          <w:numId w:val="18"/>
        </w:numPr>
      </w:pPr>
      <w:r>
        <w:t>▶</w:t>
      </w:r>
      <w:r>
        <w:t>️</w:t>
      </w:r>
      <w:r>
        <w:t xml:space="preserve"> Netflix Parties</w:t>
      </w:r>
    </w:p>
    <w:p w14:paraId="23797B30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</w:p>
    <w:p w14:paraId="02CF5BC4" w14:textId="77777777" w:rsidR="0010416F" w:rsidRDefault="00455E53">
      <w:pPr>
        <w:pStyle w:val="Heading2"/>
      </w:pPr>
      <w:bookmarkStart w:id="28" w:name="header-n169"/>
      <w:r>
        <w:t>9. Mail</w:t>
      </w:r>
      <w:bookmarkEnd w:id="28"/>
    </w:p>
    <w:p w14:paraId="68000ECB" w14:textId="77777777" w:rsidR="0010416F" w:rsidRDefault="00455E53">
      <w:pPr>
        <w:pStyle w:val="FirstParagraph"/>
      </w:pPr>
      <w:r>
        <w:t>How is mail to your team members handled when delivered to your office?</w:t>
      </w:r>
      <w:r>
        <w:br/>
        <w:t>→ Provide information on if and how people can get their mail.</w:t>
      </w:r>
    </w:p>
    <w:p w14:paraId="65448279" w14:textId="77777777" w:rsidR="0010416F" w:rsidRDefault="00455E53" w:rsidP="00F30A73">
      <w:pPr>
        <w:pStyle w:val="Heading4"/>
        <w:pBdr>
          <w:top w:val="single" w:sz="4" w:space="1" w:color="auto"/>
        </w:pBdr>
      </w:pPr>
      <w:bookmarkStart w:id="29" w:name="header-n171"/>
      <w:r>
        <w:t>Example:</w:t>
      </w:r>
      <w:bookmarkEnd w:id="29"/>
    </w:p>
    <w:p w14:paraId="104E4F0D" w14:textId="77777777" w:rsidR="0010416F" w:rsidRDefault="00455E53">
      <w:pPr>
        <w:pStyle w:val="BlockText"/>
        <w:numPr>
          <w:ilvl w:val="0"/>
          <w:numId w:val="19"/>
        </w:numPr>
      </w:pPr>
      <w:r>
        <w:t>Mail will be collected once a week. If we receive a letter for you, we will notif</w:t>
      </w:r>
      <w:r>
        <w:t>y you (without opening it of course).</w:t>
      </w:r>
    </w:p>
    <w:p w14:paraId="273B5933" w14:textId="33692F1E" w:rsidR="0010416F" w:rsidRDefault="00455E53">
      <w:pPr>
        <w:pStyle w:val="BlockText"/>
        <w:numPr>
          <w:ilvl w:val="0"/>
          <w:numId w:val="19"/>
        </w:numPr>
      </w:pPr>
      <w:r>
        <w:rPr>
          <w:b/>
        </w:rPr>
        <w:t>Packages will not be received or forwarded!</w:t>
      </w:r>
      <w:r>
        <w:t xml:space="preserve"> Please don't have anything delivered to the office!</w:t>
      </w:r>
    </w:p>
    <w:p w14:paraId="6541540F" w14:textId="77777777" w:rsidR="00F30A73" w:rsidRPr="00F30A73" w:rsidRDefault="00F30A73" w:rsidP="00F30A73">
      <w:pPr>
        <w:pStyle w:val="BodyText"/>
        <w:pBdr>
          <w:top w:val="single" w:sz="4" w:space="1" w:color="auto"/>
        </w:pBdr>
      </w:pPr>
      <w:bookmarkStart w:id="30" w:name="_GoBack"/>
      <w:bookmarkEnd w:id="30"/>
    </w:p>
    <w:p w14:paraId="2AD9CB33" w14:textId="77777777" w:rsidR="0010416F" w:rsidRDefault="00455E53">
      <w:pPr>
        <w:pStyle w:val="Heading2"/>
      </w:pPr>
      <w:bookmarkStart w:id="31" w:name="header-n178"/>
      <w:r>
        <w:t>10. Organizational Stuff</w:t>
      </w:r>
      <w:bookmarkEnd w:id="31"/>
    </w:p>
    <w:p w14:paraId="00553CEC" w14:textId="77777777" w:rsidR="0010416F" w:rsidRDefault="00455E53">
      <w:pPr>
        <w:pStyle w:val="FirstParagraph"/>
      </w:pPr>
      <w:r>
        <w:t>Are there any other things that need to be organized while being absent?</w:t>
      </w:r>
      <w:r>
        <w:br/>
        <w:t>→ Provide information on</w:t>
      </w:r>
      <w:r>
        <w:t xml:space="preserve"> all things your team members need to be aware of, like mail delivery.</w:t>
      </w:r>
    </w:p>
    <w:p w14:paraId="610ED198" w14:textId="77777777" w:rsidR="0010416F" w:rsidRDefault="0010416F">
      <w:pPr>
        <w:pStyle w:val="BodyText"/>
      </w:pPr>
    </w:p>
    <w:sectPr w:rsidR="001041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692F7" w14:textId="77777777" w:rsidR="00455E53" w:rsidRDefault="00455E53">
      <w:pPr>
        <w:spacing w:after="0"/>
      </w:pPr>
      <w:r>
        <w:separator/>
      </w:r>
    </w:p>
  </w:endnote>
  <w:endnote w:type="continuationSeparator" w:id="0">
    <w:p w14:paraId="49119C9F" w14:textId="77777777" w:rsidR="00455E53" w:rsidRDefault="00455E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93B73" w14:textId="77777777" w:rsidR="00455E53" w:rsidRDefault="00455E53">
      <w:r>
        <w:separator/>
      </w:r>
    </w:p>
  </w:footnote>
  <w:footnote w:type="continuationSeparator" w:id="0">
    <w:p w14:paraId="1DADAA14" w14:textId="77777777" w:rsidR="00455E53" w:rsidRDefault="00455E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3D424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349F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416F"/>
    <w:rsid w:val="00455E53"/>
    <w:rsid w:val="004E29B3"/>
    <w:rsid w:val="00590D07"/>
    <w:rsid w:val="00784D58"/>
    <w:rsid w:val="008D6863"/>
    <w:rsid w:val="00B86B75"/>
    <w:rsid w:val="00BC48D5"/>
    <w:rsid w:val="00C36279"/>
    <w:rsid w:val="00E315A3"/>
    <w:rsid w:val="00F30A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2FDB70"/>
  <w15:docId w15:val="{3E746150-8F28-415C-A9E8-6FBA5537B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63</Words>
  <Characters>6065</Characters>
  <Application>Microsoft Office Word</Application>
  <DocSecurity>0</DocSecurity>
  <Lines>50</Lines>
  <Paragraphs>14</Paragraphs>
  <ScaleCrop>false</ScaleCrop>
  <Company/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67waw</cp:lastModifiedBy>
  <cp:revision>2</cp:revision>
  <dcterms:created xsi:type="dcterms:W3CDTF">2020-03-20T13:51:00Z</dcterms:created>
  <dcterms:modified xsi:type="dcterms:W3CDTF">2020-03-20T14:03:00Z</dcterms:modified>
</cp:coreProperties>
</file>